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5" w:name="X46a4c44622dc69db9901f5e567ae483450a82c8"/>
    <w:p>
      <w:pPr>
        <w:pStyle w:val="Heading1"/>
      </w:pPr>
      <w:r>
        <w:rPr>
          <w:bCs/>
          <w:b/>
        </w:rPr>
        <w:t xml:space="preserve">Cover Letter for Geologist Position in Canada Montreal</w:t>
      </w:r>
    </w:p>
    <w:p>
      <w:pPr>
        <w:pStyle w:val="FirstParagraph"/>
      </w:pPr>
      <w:r>
        <w:rPr>
          <w:bCs/>
          <w:b/>
        </w:rPr>
        <w:t xml:space="preserve">Dear Hiring Manager,</w:t>
      </w:r>
    </w:p>
    <w:p>
      <w:pPr>
        <w:pStyle w:val="BodyText"/>
      </w:pPr>
      <w:r>
        <w:t xml:space="preserve">I am writing to express my enthusiasm for the Geologist position at [Company Name] in Canada Montreal. As a dedicated geologist with over [X years] of experience in geological exploration, environmental assessment, and resource management, I am eager to contribute my expertise to a dynamic organization that values innovation and sustainability. My academic background, professional achievements, and passion for geoscience align perfectly with the opportunities available in Canada’s vibrant geological sector, particularly in Montreal. This cover letter outlines my qualifications and how they resonate with the mission of your organization.</w:t>
      </w:r>
    </w:p>
    <w:bookmarkStart w:id="20" w:name="Xd6976771d5cd248e91126d93652c016247d8672"/>
    <w:p>
      <w:pPr>
        <w:pStyle w:val="Heading2"/>
      </w:pPr>
      <w:r>
        <w:rPr>
          <w:bCs/>
          <w:b/>
        </w:rPr>
        <w:t xml:space="preserve">Geologist: A Career Rooted in Passion and Expertise</w:t>
      </w:r>
    </w:p>
    <w:p>
      <w:pPr>
        <w:pStyle w:val="FirstParagraph"/>
      </w:pPr>
      <w:r>
        <w:t xml:space="preserve">My journey as a Geologist began with a deep curiosity about the Earth’s natural processes. I earned my [Degree, e.g., Master of Science in Geology] from [University Name], where I focused on sedimentary basins and mineral exploration. This academic foundation was further strengthened by hands-on fieldwork in diverse geological settings, including [specific regions or projects]. My work has always been driven by a commitment to understanding the Earth’s complexities while addressing global challenges such as resource sustainability and environmental stewardship.</w:t>
      </w:r>
    </w:p>
    <w:p>
      <w:pPr>
        <w:pStyle w:val="BodyText"/>
      </w:pPr>
      <w:r>
        <w:t xml:space="preserve">Throughout my career, I have specialized in areas such as structural geology, geochemical analysis, and 3D geological modeling. These skills have enabled me to contribute to projects ranging from mineral exploration in remote regions to environmental assessments for urban development. For instance, during my tenure at [Previous Company Name], I led a team in identifying new mineral deposits using advanced geophysical techniques, resulting in a 25% increase in resource estimates. Such experiences have honed my ability to translate theoretical knowledge into practical solutions.</w:t>
      </w:r>
    </w:p>
    <w:bookmarkEnd w:id="20"/>
    <w:bookmarkStart w:id="21" w:name="X39a05b18b5145fca641a94199ed1994521d0e05"/>
    <w:p>
      <w:pPr>
        <w:pStyle w:val="Heading2"/>
      </w:pPr>
      <w:r>
        <w:rPr>
          <w:bCs/>
          <w:b/>
        </w:rPr>
        <w:t xml:space="preserve">Canada Montreal: A Hub for Geological Innovation</w:t>
      </w:r>
    </w:p>
    <w:p>
      <w:pPr>
        <w:pStyle w:val="FirstParagraph"/>
      </w:pPr>
      <w:r>
        <w:t xml:space="preserve">Canada Montreal is a unique and strategic location for geologists, offering access to the St. Lawrence River basin, the Canadian Shield, and a thriving mining and environmental sector. The region’s geological diversity—from ancient Precambrian rocks to sedimentary formations—provides endless opportunities for exploration and research. I am particularly drawn to Montreal’s role as a center for sustainable development and its emphasis on green technologies, which aligns with my professional goals of balancing resource extraction with ecological responsibility.</w:t>
      </w:r>
    </w:p>
    <w:p>
      <w:pPr>
        <w:pStyle w:val="BodyText"/>
      </w:pPr>
      <w:r>
        <w:t xml:space="preserve">Montreal’s geology is also deeply intertwined with its history. The city sits on the edge of the Canadian Shield, where glacial deposits and bedrock formations create a rich tapestry for geological study. As a Geologist, I am fascinated by how these natural features influence urban planning, infrastructure projects, and environmental policies. I have followed developments in Montreal’s geological research initiatives, such as those led by institutions like [McGill University or other local universities], and I am excited about the possibility of contributing to similar efforts.</w:t>
      </w:r>
    </w:p>
    <w:bookmarkEnd w:id="21"/>
    <w:bookmarkStart w:id="22" w:name="Xd225b5d19da5e84ee93493ac0d71a3f8cb6e727"/>
    <w:p>
      <w:pPr>
        <w:pStyle w:val="Heading2"/>
      </w:pPr>
      <w:r>
        <w:rPr>
          <w:bCs/>
          <w:b/>
        </w:rPr>
        <w:t xml:space="preserve">Why Canada Montreal? A Perfect Fit for My Expertise</w:t>
      </w:r>
    </w:p>
    <w:p>
      <w:pPr>
        <w:pStyle w:val="FirstParagraph"/>
      </w:pPr>
      <w:r>
        <w:t xml:space="preserve">What sets Canada Montreal apart is its blend of cutting-edge technology and a strong commitment to sustainable practices. As a Geologist, I am particularly impressed by the region’s investments in renewable energy and environmental monitoring. For example, the use of geothermal energy in urban settings and the integration of geological data into climate resilience strategies are areas where my skills could add significant value. I am also keen to collaborate with local industries that prioritize ethical mining practices and community engagement.</w:t>
      </w:r>
    </w:p>
    <w:p>
      <w:pPr>
        <w:pStyle w:val="BodyText"/>
      </w:pPr>
      <w:r>
        <w:t xml:space="preserve">My experience working in multicultural environments has prepared me to thrive in Montreal’s diverse workforce. I have collaborated with teams across North America, Europe, and Asia, adapting my communication style to ensure clarity and efficiency. In Canada Montreal, I would leverage this adaptability to build strong relationships with stakeholders, from technical teams to community representatives. My ability to translate complex geological data into actionable insights is a strength that I believe would benefit your organization.</w:t>
      </w:r>
    </w:p>
    <w:bookmarkEnd w:id="22"/>
    <w:bookmarkStart w:id="23" w:name="Xcaf3b7028b780abfd873e5296e0d3a05b503830"/>
    <w:p>
      <w:pPr>
        <w:pStyle w:val="Heading2"/>
      </w:pPr>
      <w:r>
        <w:rPr>
          <w:bCs/>
          <w:b/>
        </w:rPr>
        <w:t xml:space="preserve">Contributing to the Future of Geoscience in Canada Montreal</w:t>
      </w:r>
    </w:p>
    <w:p>
      <w:pPr>
        <w:pStyle w:val="FirstParagraph"/>
      </w:pPr>
      <w:r>
        <w:t xml:space="preserve">I am particularly interested in [specific projects or initiatives at the company, e.g., "exploring sustainable mining practices" or "advancing geological mapping for urban development"]. These goals resonate with my background in [relevant skill or experience]. For instance, my work on [specific project] involved [describe responsibilities and outcomes], which directly relates to the type of challenges your organization faces. I am confident that my technical acumen, combined with a collaborative mindset, would enable me to contribute meaningfully to your team.</w:t>
      </w:r>
    </w:p>
    <w:p>
      <w:pPr>
        <w:pStyle w:val="BodyText"/>
      </w:pPr>
      <w:r>
        <w:t xml:space="preserve">Moreover, I am committed to continuous learning and professional growth. I regularly attend conferences such as the [Geological Association of Canada or similar events] and stay updated on advancements in geoscience technologies like LiDAR mapping and AI-driven mineral exploration. These efforts ensure that I remain at the forefront of my field, ready to tackle emerging challenges in Canada Montreal’s evolving geological landscape.</w:t>
      </w:r>
    </w:p>
    <w:bookmarkEnd w:id="23"/>
    <w:bookmarkStart w:id="24" w:name="X521ccaf65d624482ebc55d5969ab14b981074d2"/>
    <w:p>
      <w:pPr>
        <w:pStyle w:val="Heading2"/>
      </w:pPr>
      <w:r>
        <w:rPr>
          <w:bCs/>
          <w:b/>
        </w:rPr>
        <w:t xml:space="preserve">Conclusion: A Shared Vision for the Future</w:t>
      </w:r>
    </w:p>
    <w:p>
      <w:pPr>
        <w:pStyle w:val="FirstParagraph"/>
      </w:pPr>
      <w:r>
        <w:t xml:space="preserve">In conclusion, I am eager to bring my expertise as a Geologist to [Company Name] and contribute to the success of your operations in Canada Montreal. My passion for geoscience, combined with my technical skills and dedication to sustainability, positions me as a strong candidate for this role. I would welcome the opportunity to discuss how my background aligns with your organization’s goals and how I can support your mission of advancing geological research and innovation in this remarkable region.</w:t>
      </w:r>
    </w:p>
    <w:p>
      <w:pPr>
        <w:pStyle w:val="BodyText"/>
      </w:pPr>
      <w:r>
        <w:t xml:space="preserve">Thank you for considering my application. I look forward to the possibility of contributing to your team and exploring the exciting opportunities that Canada Montreal has to offer.</w:t>
      </w:r>
    </w:p>
    <w:p>
      <w:pPr>
        <w:pStyle w:val="BodyText"/>
      </w:pPr>
      <w:r>
        <w:rPr>
          <w:bCs/>
          <w:b/>
        </w:rPr>
        <w:t xml:space="preserve">Sincerely,</w:t>
      </w:r>
    </w:p>
    <w:p>
      <w:pPr>
        <w:pStyle w:val="BodyText"/>
      </w:pPr>
      <w:r>
        <w:t xml:space="preserve">[Your Full Name]</w:t>
      </w:r>
      <w:r>
        <w:br/>
      </w:r>
      <w:r>
        <w:t xml:space="preserve">[Your Contact Information: Email, Phone Number, LinkedIn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Canada Montreal</dc:title>
  <dc:creator/>
  <dc:language>en</dc:language>
  <cp:keywords/>
  <dcterms:created xsi:type="dcterms:W3CDTF">2025-12-10T14:57:38Z</dcterms:created>
  <dcterms:modified xsi:type="dcterms:W3CDTF">2025-12-10T14:57:38Z</dcterms:modified>
</cp:coreProperties>
</file>

<file path=docProps/custom.xml><?xml version="1.0" encoding="utf-8"?>
<Properties xmlns="http://schemas.openxmlformats.org/officeDocument/2006/custom-properties" xmlns:vt="http://schemas.openxmlformats.org/officeDocument/2006/docPropsVTypes"/>
</file>